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2EE6D" w14:textId="48B3971B" w:rsidR="0075781A" w:rsidRDefault="00367BCD">
      <w:pPr>
        <w:rPr>
          <w:b/>
          <w:bCs/>
        </w:rPr>
      </w:pPr>
      <w:r w:rsidRPr="0056067F">
        <w:rPr>
          <w:b/>
          <w:bCs/>
        </w:rPr>
        <w:t>Khai Phan Thanh (100901164)</w:t>
      </w:r>
    </w:p>
    <w:p w14:paraId="2CB8C9F1" w14:textId="13A551BB" w:rsidR="005607E7" w:rsidRDefault="005607E7">
      <w:pPr>
        <w:rPr>
          <w:b/>
          <w:bCs/>
        </w:rPr>
      </w:pPr>
    </w:p>
    <w:p w14:paraId="35507DAD" w14:textId="33CEBC83" w:rsidR="002D2564" w:rsidRDefault="002D2564">
      <w:pPr>
        <w:rPr>
          <w:b/>
          <w:bCs/>
        </w:rPr>
      </w:pPr>
      <w:r>
        <w:rPr>
          <w:b/>
          <w:bCs/>
        </w:rPr>
        <w:t>It seems that there is an error on the directory that you provided to us for testing. So I will just use that link as much as I could. Whenever I can’t do it, I will demonstrate it on my user directory. Some image will not display the cursor correctly due to system default/</w:t>
      </w:r>
    </w:p>
    <w:p w14:paraId="7073AD0B" w14:textId="77777777" w:rsidR="002D2564" w:rsidRPr="0056067F" w:rsidRDefault="002D2564">
      <w:pPr>
        <w:rPr>
          <w:b/>
          <w:bCs/>
        </w:rPr>
      </w:pPr>
    </w:p>
    <w:p w14:paraId="7234D6DC" w14:textId="79E31A70" w:rsidR="006F1752" w:rsidRPr="006A4E73" w:rsidRDefault="00CC5648" w:rsidP="006A4E73">
      <w:pPr>
        <w:pStyle w:val="ListParagraph"/>
        <w:numPr>
          <w:ilvl w:val="0"/>
          <w:numId w:val="6"/>
        </w:numPr>
        <w:rPr>
          <w:b/>
          <w:bCs/>
        </w:rPr>
      </w:pPr>
      <w:r w:rsidRPr="006A4E73">
        <w:rPr>
          <w:b/>
          <w:bCs/>
        </w:rPr>
        <w:t>Error Message</w:t>
      </w:r>
    </w:p>
    <w:p w14:paraId="3FDEC65A" w14:textId="310EE748" w:rsidR="00CC5648" w:rsidRPr="00200AD8" w:rsidRDefault="00C23CC5">
      <w:pPr>
        <w:rPr>
          <w:b/>
          <w:bCs/>
        </w:rPr>
      </w:pPr>
      <w:r>
        <w:rPr>
          <w:noProof/>
        </w:rPr>
        <w:drawing>
          <wp:inline distT="0" distB="0" distL="0" distR="0" wp14:anchorId="23CB7299" wp14:editId="47718FFB">
            <wp:extent cx="5806440" cy="3299001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18298" cy="3305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F1706" w14:textId="12AB0286" w:rsidR="00367BCD" w:rsidRDefault="00367BCD"/>
    <w:p w14:paraId="1D833E3D" w14:textId="4CA56D62" w:rsidR="006A4E73" w:rsidRPr="002D2564" w:rsidRDefault="00CC5648" w:rsidP="002D2564">
      <w:pPr>
        <w:pStyle w:val="ListParagraph"/>
        <w:numPr>
          <w:ilvl w:val="0"/>
          <w:numId w:val="5"/>
        </w:numPr>
        <w:ind w:left="0" w:firstLine="360"/>
      </w:pPr>
      <w:r w:rsidRPr="006A4E73">
        <w:rPr>
          <w:b/>
          <w:bCs/>
        </w:rPr>
        <w:t>Entering</w:t>
      </w:r>
      <w:r w:rsidRPr="006A4E73">
        <w:t xml:space="preserve"> </w:t>
      </w:r>
      <w:r w:rsidR="00C23CC5" w:rsidRPr="006A4E73">
        <w:t xml:space="preserve">~dps918/sample.dir1/testdir1/this*/dir1/cars </w:t>
      </w:r>
      <w:r w:rsidR="00C23CC5" w:rsidRPr="006A4E73">
        <w:rPr>
          <w:b/>
          <w:bCs/>
        </w:rPr>
        <w:t>(for some reason, I produced an error said I cannot access this director</w:t>
      </w:r>
      <w:r w:rsidR="00C23CC5" w:rsidRPr="006A4E73">
        <w:rPr>
          <w:noProof/>
        </w:rPr>
        <w:drawing>
          <wp:inline distT="0" distB="0" distL="0" distR="0" wp14:anchorId="1E128646" wp14:editId="0FB9E4C5">
            <wp:extent cx="5730240" cy="3036537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44791" cy="3044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31721" w14:textId="5EB0C235" w:rsidR="006A4E73" w:rsidRPr="006A4E73" w:rsidRDefault="006A4E73" w:rsidP="006A4E73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 xml:space="preserve">Instead, I will just redirect up to </w:t>
      </w:r>
      <w:r w:rsidRPr="006A4E73">
        <w:t>~dps918/sample.dir1/testdir1/this*/dir1/cars</w:t>
      </w:r>
    </w:p>
    <w:p w14:paraId="5CABD358" w14:textId="7F075F08" w:rsidR="006A4E73" w:rsidRDefault="006A4E73">
      <w:pPr>
        <w:rPr>
          <w:b/>
          <w:bCs/>
        </w:rPr>
      </w:pPr>
      <w:r>
        <w:rPr>
          <w:noProof/>
        </w:rPr>
        <w:drawing>
          <wp:inline distT="0" distB="0" distL="0" distR="0" wp14:anchorId="640C824A" wp14:editId="5746CC4A">
            <wp:extent cx="5943600" cy="26130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9716C" w14:textId="4CE731B7" w:rsidR="00CC5648" w:rsidRDefault="00CC5648" w:rsidP="00CC5648">
      <w:pPr>
        <w:rPr>
          <w:b/>
          <w:bCs/>
        </w:rPr>
      </w:pPr>
    </w:p>
    <w:p w14:paraId="7524A472" w14:textId="670203C3" w:rsidR="005F7335" w:rsidRDefault="005607E7" w:rsidP="005607E7">
      <w:pPr>
        <w:pStyle w:val="ListParagraph"/>
        <w:numPr>
          <w:ilvl w:val="0"/>
          <w:numId w:val="4"/>
        </w:numPr>
        <w:rPr>
          <w:b/>
          <w:bCs/>
        </w:rPr>
      </w:pPr>
      <w:r w:rsidRPr="005607E7">
        <w:rPr>
          <w:b/>
          <w:bCs/>
        </w:rPr>
        <w:t xml:space="preserve">Hitting </w:t>
      </w:r>
      <w:r>
        <w:rPr>
          <w:b/>
          <w:bCs/>
        </w:rPr>
        <w:t>“k”</w:t>
      </w:r>
      <w:r w:rsidRPr="005607E7">
        <w:rPr>
          <w:b/>
          <w:bCs/>
        </w:rPr>
        <w:t xml:space="preserve"> 2 times will produce this</w:t>
      </w:r>
    </w:p>
    <w:p w14:paraId="47E690D3" w14:textId="649B7641" w:rsidR="005607E7" w:rsidRDefault="005607E7" w:rsidP="005607E7">
      <w:pPr>
        <w:rPr>
          <w:b/>
          <w:bCs/>
        </w:rPr>
      </w:pPr>
      <w:r>
        <w:rPr>
          <w:noProof/>
        </w:rPr>
        <w:drawing>
          <wp:inline distT="0" distB="0" distL="0" distR="0" wp14:anchorId="0CDCB1F3" wp14:editId="6723D47C">
            <wp:extent cx="5943600" cy="2306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49A51" w14:textId="1CE7C7F3" w:rsidR="005607E7" w:rsidRDefault="005607E7" w:rsidP="005607E7">
      <w:pPr>
        <w:rPr>
          <w:b/>
          <w:bCs/>
        </w:rPr>
      </w:pPr>
    </w:p>
    <w:p w14:paraId="02EE775E" w14:textId="3CD45AC8" w:rsidR="005607E7" w:rsidRDefault="005607E7" w:rsidP="005607E7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Hitting “h” 5 times will </w:t>
      </w:r>
      <w:r w:rsidR="002D2564">
        <w:rPr>
          <w:b/>
          <w:bCs/>
        </w:rPr>
        <w:t>add write permission to the directory (I can only do it on my own directory)</w:t>
      </w:r>
    </w:p>
    <w:p w14:paraId="5672F581" w14:textId="39AB73C9" w:rsidR="005607E7" w:rsidRDefault="002D2564" w:rsidP="005607E7">
      <w:pPr>
        <w:rPr>
          <w:b/>
          <w:bCs/>
        </w:rPr>
      </w:pPr>
      <w:r>
        <w:rPr>
          <w:noProof/>
        </w:rPr>
        <w:drawing>
          <wp:inline distT="0" distB="0" distL="0" distR="0" wp14:anchorId="32CBDD95" wp14:editId="0B66A7A1">
            <wp:extent cx="5943600" cy="19208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5CAA7" w14:textId="04BC19FA" w:rsidR="002D2564" w:rsidRDefault="002D2564" w:rsidP="005607E7">
      <w:pPr>
        <w:rPr>
          <w:b/>
          <w:bCs/>
        </w:rPr>
      </w:pPr>
    </w:p>
    <w:p w14:paraId="40AD75F3" w14:textId="7278715B" w:rsidR="002D2564" w:rsidRPr="002D2564" w:rsidRDefault="002D2564" w:rsidP="002D256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Hit “k” 3 times will bring the cursor to the root, in the group section between “r” and “x” permission</w:t>
      </w:r>
    </w:p>
    <w:p w14:paraId="3F3D2CDE" w14:textId="11A1A3C0" w:rsidR="002D2564" w:rsidRDefault="002D2564" w:rsidP="002D2564">
      <w:pPr>
        <w:rPr>
          <w:b/>
          <w:bCs/>
        </w:rPr>
      </w:pPr>
      <w:r>
        <w:rPr>
          <w:noProof/>
        </w:rPr>
        <w:drawing>
          <wp:inline distT="0" distB="0" distL="0" distR="0" wp14:anchorId="5EA40943" wp14:editId="1B367CDC">
            <wp:extent cx="5943600" cy="20897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3C19D" w14:textId="050F3D9D" w:rsidR="002D2564" w:rsidRDefault="002D2564" w:rsidP="002D2564">
      <w:pPr>
        <w:rPr>
          <w:b/>
          <w:bCs/>
        </w:rPr>
      </w:pPr>
    </w:p>
    <w:p w14:paraId="34BB720C" w14:textId="56478956" w:rsidR="002D2564" w:rsidRDefault="002D2564" w:rsidP="002D256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Hit “w” and “k” will not do anything as it is the root directory and already on the top of the line. Hit “l” 2 times will bring the cursor to the “r” permission of other, hit “j” 4 times will bring the cursor to the end display</w:t>
      </w:r>
    </w:p>
    <w:p w14:paraId="116C7B6A" w14:textId="6DE0BF00" w:rsidR="002D2564" w:rsidRDefault="002D2564" w:rsidP="002D2564">
      <w:pPr>
        <w:rPr>
          <w:b/>
          <w:bCs/>
        </w:rPr>
      </w:pPr>
      <w:r>
        <w:rPr>
          <w:noProof/>
        </w:rPr>
        <w:drawing>
          <wp:inline distT="0" distB="0" distL="0" distR="0" wp14:anchorId="7EF38061" wp14:editId="21F2778A">
            <wp:extent cx="5943600" cy="21704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C42FB" w14:textId="69FDC7AF" w:rsidR="002D2564" w:rsidRDefault="002D2564" w:rsidP="002D2564">
      <w:pPr>
        <w:rPr>
          <w:b/>
          <w:bCs/>
        </w:rPr>
      </w:pPr>
    </w:p>
    <w:p w14:paraId="47E271BF" w14:textId="10A71462" w:rsidR="002D2564" w:rsidRDefault="002D2564" w:rsidP="002D256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Hit “j” 6 times will bring the cursor to the “r” permission of owner</w:t>
      </w:r>
    </w:p>
    <w:p w14:paraId="74C5B456" w14:textId="5121D39D" w:rsidR="002D2564" w:rsidRDefault="002D2564" w:rsidP="002D2564">
      <w:pPr>
        <w:rPr>
          <w:b/>
          <w:bCs/>
        </w:rPr>
      </w:pPr>
      <w:r>
        <w:rPr>
          <w:noProof/>
        </w:rPr>
        <w:drawing>
          <wp:inline distT="0" distB="0" distL="0" distR="0" wp14:anchorId="71553223" wp14:editId="39CB8E60">
            <wp:extent cx="5943600" cy="22586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0069A" w14:textId="64978F4C" w:rsidR="002D2564" w:rsidRDefault="002D2564" w:rsidP="002D2564">
      <w:pPr>
        <w:rPr>
          <w:b/>
          <w:bCs/>
        </w:rPr>
      </w:pPr>
    </w:p>
    <w:p w14:paraId="25614DF9" w14:textId="13DC698E" w:rsidR="002D2564" w:rsidRDefault="00DB5CD3" w:rsidP="002D256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Hit “h” will have no effect as it already on the farest left side of the screen. Hit “q” will quit the program</w:t>
      </w:r>
    </w:p>
    <w:p w14:paraId="09CA1666" w14:textId="035D5309" w:rsidR="00DB5CD3" w:rsidRPr="00DB5CD3" w:rsidRDefault="00DB5CD3" w:rsidP="00DB5CD3">
      <w:pPr>
        <w:rPr>
          <w:b/>
          <w:bCs/>
        </w:rPr>
      </w:pPr>
      <w:r>
        <w:rPr>
          <w:noProof/>
        </w:rPr>
        <w:drawing>
          <wp:inline distT="0" distB="0" distL="0" distR="0" wp14:anchorId="2E4729EE" wp14:editId="695EF108">
            <wp:extent cx="5943600" cy="74942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9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0C19D" w14:textId="7A51B7DD" w:rsidR="005607E7" w:rsidRDefault="005607E7" w:rsidP="005607E7">
      <w:pPr>
        <w:rPr>
          <w:b/>
          <w:bCs/>
        </w:rPr>
      </w:pPr>
    </w:p>
    <w:p w14:paraId="2C079212" w14:textId="20A5DFCC" w:rsidR="00DB5CD3" w:rsidRDefault="00DB5CD3" w:rsidP="00DB5CD3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Hit the pattern “hhhrkhh-“ will bring the cursor left 3 positions, set “r” permission to other, hit “k” to move up one line, bring cursor left 2 positions and remove “w” permission for group</w:t>
      </w:r>
    </w:p>
    <w:p w14:paraId="168751BB" w14:textId="73359C8B" w:rsidR="00DB5CD3" w:rsidRDefault="00DB5CD3" w:rsidP="00DB5CD3">
      <w:pPr>
        <w:rPr>
          <w:b/>
          <w:bCs/>
        </w:rPr>
      </w:pPr>
      <w:r>
        <w:rPr>
          <w:noProof/>
        </w:rPr>
        <w:drawing>
          <wp:inline distT="0" distB="0" distL="0" distR="0" wp14:anchorId="70E99635" wp14:editId="175000A6">
            <wp:extent cx="5943600" cy="20796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38232" w14:textId="3275896B" w:rsidR="00DB5CD3" w:rsidRDefault="00DB5CD3" w:rsidP="00DB5CD3">
      <w:pPr>
        <w:rPr>
          <w:b/>
          <w:bCs/>
        </w:rPr>
      </w:pPr>
    </w:p>
    <w:p w14:paraId="6225A037" w14:textId="14AA084A" w:rsidR="00DB5CD3" w:rsidRDefault="00DB5CD3" w:rsidP="00DB5CD3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Hit “q” will exit the program</w:t>
      </w:r>
    </w:p>
    <w:p w14:paraId="0FB16EA5" w14:textId="1B27341F" w:rsidR="00DB5CD3" w:rsidRPr="00DB5CD3" w:rsidRDefault="00DB5CD3" w:rsidP="00DB5CD3">
      <w:pPr>
        <w:rPr>
          <w:b/>
          <w:bCs/>
        </w:rPr>
      </w:pPr>
      <w:r>
        <w:rPr>
          <w:noProof/>
        </w:rPr>
        <w:drawing>
          <wp:inline distT="0" distB="0" distL="0" distR="0" wp14:anchorId="4A07528B" wp14:editId="30A1C061">
            <wp:extent cx="5943600" cy="40697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5CD3" w:rsidRPr="00DB5CD3" w:rsidSect="006542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E1CE7"/>
    <w:multiLevelType w:val="hybridMultilevel"/>
    <w:tmpl w:val="CA4C6D9E"/>
    <w:lvl w:ilvl="0" w:tplc="0F7C481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218B9"/>
    <w:multiLevelType w:val="hybridMultilevel"/>
    <w:tmpl w:val="91FAADF0"/>
    <w:lvl w:ilvl="0" w:tplc="BDBEDB1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65158C"/>
    <w:multiLevelType w:val="hybridMultilevel"/>
    <w:tmpl w:val="5232BC1E"/>
    <w:lvl w:ilvl="0" w:tplc="6EFC5A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E91864"/>
    <w:multiLevelType w:val="hybridMultilevel"/>
    <w:tmpl w:val="D504A6E2"/>
    <w:lvl w:ilvl="0" w:tplc="4F1069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A15EB"/>
    <w:multiLevelType w:val="hybridMultilevel"/>
    <w:tmpl w:val="BC9677B8"/>
    <w:lvl w:ilvl="0" w:tplc="BB4A75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4842FA"/>
    <w:multiLevelType w:val="hybridMultilevel"/>
    <w:tmpl w:val="D5D25154"/>
    <w:lvl w:ilvl="0" w:tplc="5FDC03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LQwsDA0tDS3NLFU0lEKTi0uzszPAykwrgUA3fzSLywAAAA="/>
  </w:docVars>
  <w:rsids>
    <w:rsidRoot w:val="00367BCD"/>
    <w:rsid w:val="00017A98"/>
    <w:rsid w:val="00046897"/>
    <w:rsid w:val="00200AD8"/>
    <w:rsid w:val="002D2564"/>
    <w:rsid w:val="00367BCD"/>
    <w:rsid w:val="00437CBA"/>
    <w:rsid w:val="0049399C"/>
    <w:rsid w:val="00515023"/>
    <w:rsid w:val="0056067F"/>
    <w:rsid w:val="005607E7"/>
    <w:rsid w:val="00596E63"/>
    <w:rsid w:val="005A1D7A"/>
    <w:rsid w:val="005E4E14"/>
    <w:rsid w:val="005F7335"/>
    <w:rsid w:val="00654234"/>
    <w:rsid w:val="006A4E73"/>
    <w:rsid w:val="006F1752"/>
    <w:rsid w:val="0075781A"/>
    <w:rsid w:val="00850975"/>
    <w:rsid w:val="00A362F4"/>
    <w:rsid w:val="00C23BF2"/>
    <w:rsid w:val="00C23CC5"/>
    <w:rsid w:val="00CC5648"/>
    <w:rsid w:val="00DB5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DAE39"/>
  <w15:chartTrackingRefBased/>
  <w15:docId w15:val="{D04FEE20-EE70-7C43-B47A-43081F27E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4E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5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14</cp:revision>
  <dcterms:created xsi:type="dcterms:W3CDTF">2020-06-02T19:35:00Z</dcterms:created>
  <dcterms:modified xsi:type="dcterms:W3CDTF">2020-08-07T04:02:00Z</dcterms:modified>
</cp:coreProperties>
</file>